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CCIÓN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ificación de la sustancia o la mezcla y de la sociedad o la empres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ificador de producto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orma del producto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zcl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mbre comercial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Vela de tilo 10%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Usos pertinentes identificados de la sustancia o de la mezcla y usos desaconsejados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Usos pertinentes identificados</w:t>
      </w:r>
    </w:p>
    <w:p w:rsidR="00827634" w:rsidRPr="0069446B" w:rsidP="009E5102" w14:paraId="2D05B3D4" w14:textId="5E45E9EA">
      <w:pPr>
        <w:pStyle w:val="SDSTextNormal"/>
      </w:pPr>
      <w:r w:rsidRPr="0069446B">
        <w:rPr>
          <w:noProof/>
        </w:rPr>
        <w:t>Destinado al público en general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73A03078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18E402" w14:textId="563429D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tegoría de uso principal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9EFFE2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6F65824" w14:textId="396EDE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o por el consumidor</w:t>
            </w:r>
          </w:p>
        </w:tc>
      </w:tr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o de la sustancia/mezcl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ela aromática destinada al gran público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BD5FB4">
        <w:rPr>
          <w:noProof/>
          <w:color w:val="auto"/>
          <w:lang w:val="en-GB"/>
        </w:rPr>
        <w:t>Datos del proveedor de la ficha de datos de seguridad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1 rue de la clef des champs</w:t>
              <w:br/>
              <w:t>68600 ,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Teléfono de emergencia</w:t>
      </w:r>
    </w:p>
    <w:tbl>
      <w:tblPr>
        <w:tblStyle w:val="SDSTableWithBordersWithHeaderRow"/>
        <w:tblW w:w="10488" w:type="dxa"/>
        <w:tblLayout w:type="fixed"/>
        <w:tblLook w:val="04A0"/>
      </w:tblPr>
      <w:tblGrid>
        <w:gridCol w:w="1417"/>
        <w:gridCol w:w="5386"/>
        <w:gridCol w:w="3685"/>
      </w:tblGrid>
      <w:tr w14:paraId="2519F037" w14:textId="77777777" w:rsidTr="00AF647F">
        <w:tblPrEx>
          <w:tblW w:w="10488" w:type="dxa"/>
          <w:tblLayout w:type="fixed"/>
          <w:tblLook w:val="04A0"/>
        </w:tblPrEx>
        <w:trPr>
          <w:tblHeader/>
        </w:trPr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bookmarkStart w:id="0" w:name="_Hlk200545681"/>
          <w:p w:rsidR="00E7290F" w:rsidRPr="0069446B" w:rsidP="00AF647F" w14:paraId="22BCF484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País/Zon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45FD27AC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Empresa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1BE7C269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úmero de emergencia</w:t>
            </w:r>
          </w:p>
        </w:tc>
      </w:tr>
      <w:tr w14:paraId="42111A89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F213F0D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pañ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97CC417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rvicio de Información Toxicológica.</w:t>
            </w:r>
          </w:p>
          <w:p w:rsidR="00E7290F" w:rsidRPr="0069446B" w:rsidP="00AF647F" w14:paraId="727B959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Instituto Nacional de Toxicología y Ciencias Forenses. Departamento de Madrid. </w:t>
            </w:r>
          </w:p>
          <w:p w:rsidR="00E7290F" w:rsidRPr="0069446B" w:rsidP="00AF647F" w14:paraId="0A27EADA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/José Echegaray nº4 28232 Las Rozas de Madrid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38696ADD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562 04 20</w:t>
            </w:r>
          </w:p>
          <w:p w:rsidR="00E7290F" w:rsidRPr="0069446B" w:rsidP="00AF647F" w14:paraId="3F356691" w14:textId="7E66BD5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411 26 76 (teléfono solo para médicos)</w:t>
            </w:r>
          </w:p>
          <w:p w:rsidR="00E7290F" w:rsidRPr="0069446B" w:rsidP="00AF647F" w14:paraId="7EACB10C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solo emergencias toxicológicas), Información en español (24h/365 días)</w:t>
            </w:r>
          </w:p>
        </w:tc>
      </w:tr>
    </w:tbl>
    <w:bookmarkEnd w:id="0"/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ificación de los peligros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BD5FB4">
        <w:rPr>
          <w:noProof/>
          <w:color w:val="auto"/>
          <w:lang w:val="fr-BE"/>
        </w:rPr>
        <w:t>Clasificación de la sustancia o de la mezcla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Clasificación según Reglamento (UE) n° 1272/2008 [CLP]</w:t>
      </w:r>
    </w:p>
    <w:p w:rsidR="00827634" w:rsidRPr="0069446B" w:rsidP="009E5102" w14:paraId="29F388B8" w14:textId="4336E5B9">
      <w:pPr>
        <w:pStyle w:val="SDSTextNormal"/>
        <w:rPr>
          <w:noProof/>
        </w:rPr>
      </w:pPr>
      <w:r w:rsidRPr="0069446B">
        <w:rPr>
          <w:noProof/>
        </w:rPr>
        <w:t>No clasificado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fectos adversos fisicoquímicos, para la salud humana y el medio ambiente</w:t>
      </w:r>
    </w:p>
    <w:p w:rsidR="00827634" w:rsidRPr="0069446B" w:rsidP="009E5102" w14:paraId="70925B83" w14:textId="5215662C">
      <w:pPr>
        <w:pStyle w:val="SDSTextNormal"/>
      </w:pPr>
      <w:r>
        <w:rPr>
          <w:noProof/>
        </w:rPr>
        <w:t>Que se sepa, el producto no presenta ningún riesgo especial siempre que se respeten las normas generales de higiene industrial.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os de la etiquet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tiquetado según el Reglamento (CE) n°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sejos de prudenc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101 - En caso de consulta a un médico, tener a disposición el recipiente o la etiqueta.</w:t>
              <w:br/>
              <w:t>P102 - Mantener fuera del alcance de los niños.</w:t>
              <w:br/>
              <w:t>P501 - Eliminar el contenido y el recipiente en un centro de clasificación, de acuerdo con la normativa local.</w:t>
            </w:r>
          </w:p>
        </w:tc>
      </w:tr>
      <w:tr w14:paraId="23B782C0" w14:textId="77777777" w:rsidTr="00EE246C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1C393964" w14:textId="6A22E76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rases EU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A5B73C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E246C" w14:paraId="0175EAA6" w14:textId="1E649E4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EUH208 - Contiene SYRINGALDEHYDE, 3,7-dimethylnona-1,6-dien-3-ol, linalyl acetate. Puede producir una reacción alérgica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Otros peligros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ontiene sustancias PBT y/o vPvB ≥ 0,1 % evaluadas de acuerdo con el anexo XIII del reglamento REACH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1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 mezcla no contiene ni sustancia(s) incluida(s) en la lista establecida con arreglo al artículo 59, apartado 1 del Reglamento REACH por sus propiedades de alteración endocrina, ni sustancia(s) identificada(s) como poseedoras de propiedades de alteración endocrina con arreglo a los criterios establecidos en el Reglamento Delegado (UE) 2017/2100 de la Comisión o en el Reglamento (UE) 2018/605 de la Comisión en una concentración igual o superior al 0,1 %</w:t>
            </w:r>
          </w:p>
        </w:tc>
      </w:tr>
      <w:bookmarkEnd w:id="1"/>
    </w:tbl>
    <w:p w:rsidR="00B072A8" w:rsidRPr="0069446B" w:rsidP="00B072A8" w14:paraId="7788D936" w14:textId="77777777">
      <w:pPr>
        <w:pStyle w:val="SDSTextBlankLine"/>
      </w:pPr>
    </w:p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mposición/información sobre los componentes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ezclas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2268"/>
        <w:gridCol w:w="1134"/>
        <w:gridCol w:w="3118"/>
      </w:tblGrid>
      <w:tr w14:paraId="3E8B392D" w14:textId="77777777" w:rsidTr="00385420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3A62E6F7" w14:textId="6DA7405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ombr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7F436CFD" w14:textId="32B4D3C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ificador de producto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8B92F41" w14:textId="3C4F29C6">
            <w:pPr>
              <w:pStyle w:val="SDSTableTextHeading1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%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356A881" w14:textId="1E1631F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Clasificación según Reglamento (UE) n° 1272/2008 [CLP]</w:t>
            </w:r>
          </w:p>
        </w:tc>
      </w:tr>
      <w:tr w14:paraId="73AD14EE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E1D44CB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,7-dimethylnona-1,6-dien-3-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842F5F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339-55-6</w:t>
            </w:r>
          </w:p>
          <w:p w:rsidR="00827634" w:rsidRPr="0069446B" w:rsidP="009B0F88" w14:paraId="3F1A30C5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33-732-6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5AF5E6F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857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3C690C9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  <w:tr w14:paraId="73AD14EF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inalyl acet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15-95-7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4-116-4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571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  <w:tr w14:paraId="73AD14F0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-tolylacet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4-09-6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173-2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011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A, H317</w:t>
            </w:r>
          </w:p>
        </w:tc>
      </w:tr>
    </w:tbl>
    <w:p w:rsidR="00827634" w:rsidRPr="0069446B" w:rsidP="009E5102" w14:paraId="27338739" w14:textId="72136CC3">
      <w:pPr>
        <w:pStyle w:val="SDSTextNormal"/>
      </w:pPr>
      <w:r>
        <w:rPr>
          <w:noProof/>
        </w:rPr>
        <w:t>Texto completo de las frases H y EUH: ver sección 16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imeros auxilios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Descripción de los primeros auxili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primeros auxilios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 caso de malestar, consultar a un médico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ransportar a la persona al aire libre y mantenerla en una posición que le facilite la respiración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avar la piel con abundante agua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os oj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larar los ojos con agua como medida de precaución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lame a un centro de toxicología o a un médico si se siente mal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Autoprotección del primer intervinient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El personal de primeros auxilios debe priorizar su autoprotección utilizando los equipos de protección individual (EPI) recomendados (véase la sección 8)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Principales síntomas y efectos, agudos y retardad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respiratoria tras una exposición excesiva por inhalación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puede provocar una irritación en los pliegues de la piel o por contacto si se lleva ropa ajustada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l contacto con el oj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ocular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nguno en condiciones normales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Indicación de toda atención médica y de los tratamientos especiales que deban dispensarse inmediatamente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Tratamiento sintomático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edidas de lucha contra incendios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Medios de extinción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gua pulverizada. Polvo seco. Espuma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no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utilizar flujos de agua potentes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Peligros específicos derivados de la sustancia o la mezcl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riesgos de incendio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explo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peligro directo de explosión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ductos de descomposición peligrosos en cas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ible emisión de humos tóxicos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BD5FB4">
        <w:rPr>
          <w:noProof/>
          <w:color w:val="auto"/>
          <w:lang w:val="en-GB"/>
        </w:rPr>
        <w:t>Recomendaciones para el personal de lucha contra incendi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cciones para extinción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xtinguir el incendio desde una distancia segura y un lugar protegido. No entrar en la zona de fuego sin el equipo de protección adecuado, incluida la protección respiratoria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tección durante la extinción de incendi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intervenir sin equipo de protección adecuado. Aparato autónomo y aislante de protección respiratoria. Protección completa del cuerpo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Medidas en caso de vertido accidental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Precauciones personales, equipo de protección y procedimient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gener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visar a las autoridades si el producto llega a los desagües o las conducciones públicas de agua. Absorber el vertido para que no dañe otros materiales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Para el personal que no forma parte de los servici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Llevar el equipo de protección individual recomendado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Ventilar la zona de derrame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Para el personal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o intervenir sin equipo de protección adecuado. Para más información, ver sección 8 : "Control de la exposición-protección individual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vacuar el personal no necesario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FA7F7F">
        <w:rPr>
          <w:noProof/>
          <w:color w:val="auto"/>
          <w:lang w:val="en-GB"/>
        </w:rPr>
        <w:t>Precauciones relativas al medio ambiente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Evitar su liberación al medio ambiente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étodos y material de contención y de limpiez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ara reten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Usando una pala limpia, coloque el material en un recipiente seco y cúbralo sin comprimirlo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ocedimientos de limpiez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Recoger mecánicamente el producto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tros dat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ar los materiales o residuos sólidos en un centro autorizado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Referencia a otras secciones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 w:rsidR="00FA7F7F">
        <w:rPr>
          <w:noProof/>
          <w:lang w:val="fr-BE"/>
        </w:rPr>
        <w:t>Para más información, ver sección 13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7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anipulación y almacenamiento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Precauciones para una manipulación segur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s adicionales durante el trat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se considera peligroso en condiciones normales de utilización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cauciones para una manipulación segur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 puesto de trabajo ha de estar bien ventilado. Llevar un equipo de protección individual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higie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omer, beber ni fumar durante su utilización. Lavarse las manos después de cualquier manipulación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Condiciones de almacenamiento seguro, incluidas posibles incompatibilidad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técnic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érvese en lugar fresco, bien ventilado y lejos del calor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diciones de almacen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en un lugar fresco. Proteger de la luz del sol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l de embala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siempre el producto en un envase del mismo tipo que el envase de origen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Usos específicos finales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ntroles de exposición/protección individual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ámetros de control</w:t>
      </w:r>
    </w:p>
    <w:p w:rsidR="00F47A30" w:rsidRPr="0069446B" w:rsidP="00F47A30" w14:paraId="5E1F0244" w14:textId="77777777">
      <w:pPr>
        <w:pStyle w:val="SDSTextNormal"/>
        <w:bidi w:val="0"/>
        <w:rPr>
          <w:rtl w:val="0"/>
          <w:lang w:val="en-US"/>
        </w:rPr>
      </w:pPr>
      <w:r w:rsidRPr="0069446B">
        <w:rPr>
          <w:rtl w:val="0"/>
          <w:lang w:val="en-US"/>
        </w:rPr>
        <w:t>No se dispone de información adicional</w:t>
      </w:r>
    </w:p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Controles de la exposición</w:t>
      </w:r>
    </w:p>
    <w:p w:rsidR="00B077C8" w:rsidRPr="0069446B" w:rsidP="00B077C8" w14:paraId="240AF500" w14:textId="1C70A57D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técnicos apropiados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65D4F252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3BDE9A5F" w14:textId="128207A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técnicos apropiados</w:t>
            </w:r>
            <w:r w:rsidRPr="0069446B">
              <w:rPr>
                <w:noProof w:val="0"/>
              </w:rPr>
              <w:t>:</w:t>
            </w:r>
          </w:p>
        </w:tc>
      </w:tr>
      <w:tr w14:paraId="698AF1A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611C64" w14:textId="0B57E97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 puesto de trabajo ha de estar bien ventilado.</w:t>
            </w:r>
          </w:p>
        </w:tc>
      </w:tr>
    </w:tbl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de exposición medioambiental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de exposición medioambiental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vitar su liberación al medio ambiente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opiedades físicas y químicas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ión sobre propiedades físicas y químicas básica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stado fís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ólido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determinado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loral. Green. Honeydew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mbral olfativ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fu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conge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362FE47" w14:textId="06B7021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ebull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lama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0956B65" w14:textId="42EA31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inflamable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inf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07C45928" w14:textId="421087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sup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3DD1F02" w14:textId="1FF93D7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auto-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19C9D82" w14:textId="477EF8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descompos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8D646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CEF4305" w14:textId="26495C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ción 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E0A293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BD71676" w14:textId="2EF7ECB6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353B3EE3" w14:textId="471144B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 a 5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 relativ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55180F2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Densidad relativa de vapor a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15A83A6F" w14:textId="0FC2934C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60105B1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4E10573" w14:textId="2AD5DA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amaño de las partícul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679ADE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E000B" w:rsidRPr="0069446B" w:rsidP="006E000B" w14:paraId="6F3415F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Otros datos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Estabilidad y reactividad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ctividad</w:t>
      </w:r>
    </w:p>
    <w:p w:rsidR="00827634" w:rsidRPr="0069446B" w:rsidP="009E5102" w14:paraId="0672D3C3" w14:textId="08480244">
      <w:pPr>
        <w:pStyle w:val="SDSTextNormal"/>
      </w:pPr>
      <w:r>
        <w:rPr>
          <w:noProof/>
        </w:rPr>
        <w:t>El producto no es reactivo en las condiciones normales de uso, almacenamiento y transporte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Estabilidad químic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Estable en condiciones normales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Posibilidad de reacciones peligrosas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No se producen reacciones peligrosas conocidas en condiciones normales de utilización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Condiciones que deben evitarse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Ninguno bajo las condiciones de almacenamiento y manejo recomendadas (ver sección 7)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les incompatibles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Productos de descomposición peligrosos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Bajo condiciones normales de almacenamiento y uso, no se deberían producir productos de descomposición peligrosos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toxicológica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ión sobre las clases de peligro definidas en el Reglamento (CE) n.°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oral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cutáne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inhalació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3E0104" w14:paraId="05B4A850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A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7EA9A893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yl acetate (115-95-7)</w:t>
            </w:r>
          </w:p>
        </w:tc>
      </w:tr>
      <w:tr w14:paraId="02D6B5A9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B43897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AEBCAFA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9000 mg/kg de peso corporal Animal: rat</w:t>
            </w:r>
          </w:p>
        </w:tc>
      </w:tr>
      <w:tr w14:paraId="6700D31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07BEAFB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F25057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de peso corporal Animal: rabbit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rrosión o irritación cutáne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siones oculares graves o irritación ocula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Sensibilización respiratoria o cutáne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o clasificado (A la vista de los datos disponibles, no se cumplen los criterios de clasificación)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utagenicidad en células germin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rcinogenic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para la reproducción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ún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repetid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2B741C" w14:paraId="19ADD920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9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D6F5693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yl acetate (115-95-7)</w:t>
            </w:r>
          </w:p>
        </w:tc>
      </w:tr>
      <w:tr w14:paraId="32F42FBD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2E17F9F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cutáneo, rata/conejo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68DE4B1B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250 mg/kg de peso corporal Animal: rat, Guideline: OECD Guideline 411 (Subchronic Dermal Toxicity: 90-Day Study)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por aspir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C7C9E" w:rsidRPr="0069446B" w:rsidP="002B741C" w14:paraId="05425C6C" w14:textId="6CE2E30C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640A7E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F979BCB" w14:textId="40F6D13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de tilo 10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8FF62F3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B1E43B" w14:textId="73342A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8D83A1" w14:textId="0D1321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2" w:name="_Hlk54089399"/>
      <w:r w:rsidRPr="0069446B" w:rsidR="00FA7F7F">
        <w:rPr>
          <w:noProof/>
          <w:color w:val="auto"/>
          <w:lang w:val="en-GB"/>
        </w:rPr>
        <w:t>Información sobre otros peligros</w:t>
      </w:r>
      <w:bookmarkEnd w:id="2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ecológica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xicidad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ología -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te producto no se considera nocivo para los organismos acuáticos o no que cause efectos adversos a largo plazo en el medio ambiente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corto plazo (agud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largo plazo (crónic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755909" w14:paraId="2CE72D78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E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BC822AB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yl acetate (115-95-7)</w:t>
            </w:r>
          </w:p>
        </w:tc>
      </w:tr>
      <w:tr w14:paraId="562CCB6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EEB0431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0CABEF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1 mg/l Test organisms (species): Cyprinus carpio</w:t>
            </w:r>
          </w:p>
        </w:tc>
      </w:tr>
      <w:tr w14:paraId="758D634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C7E485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968587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9 mg/l Test organisms (species): Daphnia magna</w:t>
            </w:r>
          </w:p>
        </w:tc>
      </w:tr>
      <w:tr w14:paraId="66FAA3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DF551E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9D12162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3,1 mg/l Test organisms (species): Desmodesmus subspicatus (previous name: Scenedesmus subspicatus)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Persistencia y degradabilidad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de tilo 10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o fácilmente degradable</w:t>
            </w:r>
          </w:p>
        </w:tc>
      </w:tr>
    </w:tbl>
    <w:p w:rsidR="00827634" w:rsidRPr="0069446B" w:rsidP="00755909" w14:paraId="68EE337D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153A2578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p-tolylacetaldehyde (104-09-6)</w:t>
            </w:r>
          </w:p>
        </w:tc>
      </w:tr>
      <w:tr w14:paraId="2D6A995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36E4DBAD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04CC51CB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3,7-dimethylnona-1,6-dien-3-ol (10339-55-6)</w:t>
            </w:r>
          </w:p>
        </w:tc>
      </w:tr>
      <w:tr w14:paraId="2D6A995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5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yl acetate (115-95-7)</w:t>
            </w:r>
          </w:p>
        </w:tc>
      </w:tr>
      <w:tr w14:paraId="2D6A995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Potencial de bioacumulación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vilidad en el suelo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Resultados de la valoración PBT y mPmB</w:t>
      </w:r>
    </w:p>
    <w:p w:rsidR="009F53E3" w:rsidRPr="0069446B" w:rsidP="009E5102" w14:paraId="4CF14847" w14:textId="031A2CAD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Propiedades de alteración endocrina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3" w:name="_Hlk54090163"/>
      <w:r w:rsidRPr="0069446B">
        <w:rPr>
          <w:rtl w:val="0"/>
        </w:rPr>
        <w:t>No se dispone de información adicional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Otros efectos adversos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se dispone de información adicional</w:t>
      </w:r>
    </w:p>
    <w:bookmarkEnd w:id="3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Consideraciones relativas a la eliminación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BD5FB4">
        <w:rPr>
          <w:noProof/>
          <w:color w:val="auto"/>
          <w:lang w:val="fr-BE"/>
        </w:rPr>
        <w:t>Métodos para el tratamiento de residu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tiva regional sobr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s para el tratamiento d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e el contenido/contenedor de acuerdo con las instrucciones de clasificación del recolector autorizado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las aguas residu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productos/envas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spetar la normativa vigente en materia de eliminación de residuos sólidos. Eliminar de acuerdo con la normativa oficial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adicion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reutilice los envases vacíos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sobre residuos ecológic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os residuos del producto se consideran tan peligrosos como el mismo producto con el potencial de impactar el medio ambiente de la misma manera. Considere el manejo y la eliminación de los residuos tal como lo define el propio producto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relativa al transporte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En conformidad con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úmero ONU o número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ABDE612" w14:textId="535D61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7AB21BF" w14:textId="6D73DEC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C2D1264" w14:textId="5D5B613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7D88FC" w14:textId="72043AE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4F7255" w14:textId="3E99843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>
              <w:rPr>
                <w:noProof/>
                <w:color w:val="auto"/>
              </w:rPr>
              <w:t>Designación oficial de transporte de las Naciones Unidas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47B8FB" w14:textId="64D6A8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5866566" w14:textId="7326A33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43C2538" w14:textId="1756EFC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C6022C8" w14:textId="76CF100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017BBC4" w14:textId="18C278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>
              <w:rPr>
                <w:noProof/>
                <w:color w:val="auto"/>
              </w:rPr>
              <w:t>Clase(s) de peligro para el transport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287514" w14:textId="3151990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E08BC3C" w14:textId="1390446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4869A7" w14:textId="60518F1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DB0328" w14:textId="630732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2F94D7F" w14:textId="3F7F276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o de embalaje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EF19D6F" w14:textId="400BA59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84A04E8" w14:textId="324E45A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22D4389" w14:textId="0936635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ADC01B" w14:textId="40FC7626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F22E361" w14:textId="2C976AE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Peligros para el medio ambiente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FF853D" w14:textId="19A9A5F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750C8CD" w14:textId="04C78DA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FF23E6" w14:textId="58C38B7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DD351A6" w14:textId="51B6819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E7CE815" w14:textId="4ADDE3D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se dispone de información adicional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Precauciones particulares para los usuarios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terrestre</w:t>
            </w:r>
          </w:p>
        </w:tc>
      </w:tr>
      <w:tr w14:paraId="71EA5DC6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7FD0D0B" w14:textId="6FF50A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marítimo</w:t>
            </w:r>
          </w:p>
        </w:tc>
      </w:tr>
      <w:tr w14:paraId="3DC5F87D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8B9453" w14:textId="0B2A9B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aéreo</w:t>
            </w:r>
          </w:p>
        </w:tc>
      </w:tr>
      <w:tr w14:paraId="2080BF6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F544FA8" w14:textId="70D743B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fluvial</w:t>
            </w:r>
          </w:p>
        </w:tc>
      </w:tr>
      <w:tr w14:paraId="3A73B87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D7CA2B" w14:textId="5680C2C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ferroviario</w:t>
            </w:r>
          </w:p>
        </w:tc>
      </w:tr>
      <w:tr w14:paraId="0F86411C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98F1F0" w14:textId="06B2572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e marítimo a granel con arreglo a los instrumentos de la OMI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aplicable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ión reglamentaria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Reglamentación y legislación en materia de seguridad, salud y medio ambiente específicas para la sustancia o la mezcla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Normativa de la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VII de REACH (Lista de restricciones)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1985"/>
        <w:gridCol w:w="6521"/>
      </w:tblGrid>
      <w:tr w14:paraId="40DE7E67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73AFF888" w14:textId="4856A63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Lista de restricciones de la UE (Anexo XVII del reglamento REACH)</w:t>
            </w:r>
          </w:p>
        </w:tc>
      </w:tr>
      <w:tr w14:paraId="65E582E0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2A41F25" w14:textId="3BF9BA25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ódigo de referencia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D4B8D3B" w14:textId="4F631EC8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plicable en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675F284" w14:textId="394209DB">
            <w:pPr>
              <w:pStyle w:val="SDSTableTextHeading2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Título o descripción de la entrada</w:t>
            </w:r>
          </w:p>
        </w:tc>
      </w:tr>
      <w:tr w14:paraId="7E15FF84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0DAABCF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b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4FFDF545" w14:textId="7D6BD7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inalyl acetat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CB7466F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s de peligro 3.1 a 3.6, 3.7 efectos adversos sobre la función sexual y la fertilidad o sobre el desarrollo, 3.8 efectos distintos de los narcóticos, 3.9 y 3.10</w:t>
            </w:r>
          </w:p>
        </w:tc>
      </w:tr>
    </w:tbl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IV de REACH (lista de autorizaciones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o contiene ninguna sustancia incluida en el Anexo XIV de REACH (Lista de autorizaciones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de sustancias candidatas extremadamente preocupantes (SVHC) de REACH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>
        <w:rPr>
          <w:noProof/>
        </w:rPr>
        <w:t>No contiene ninguna sustancia incluida en la lista de sustancias candidatas de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ulación PIC (consentimiento fundamentado previo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o contiene sustancia(s) listada(s) en la lista PIC (Reglamento UE 649/2012 sobre las exportaciones e importaciones de productos químicos peligrosos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COP (Contaminantes orgánicos persistentes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o contiene sustancia(s) listada(s) en la lista de POP (reglamento UE 2019/1021 sobre los contaminantes orgánicos persistentes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el ozono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o incluida en la lista de sustancias que agotan la capa de ozono (Reglamento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o contiene ninguna sustancia incluida en la lista de sustancias que agotan la capa de ozono (Reglamento UE 2024/590 sobre sustancias que agotan la capa de ozono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(CE) del Consejo para el control de productos de doble uso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o contiene ninguna sustancia sujeta al REGLAMENTO (CE) DEL CONSEJO relativo al control de bienes de doble uso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los precursores de explosivo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explosivos (Reglamento UE 2019/1148 sobre la comercialización y la utilización de precursores de explosivos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precursores de drogas (C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drogas (Reglamento CE 273/2004 relativa a la fabricación y puesta en el mercado de determinadas sustancias utilizadas para la fabricación ilícita de estupefacientes y sustancias psicotrópicas)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Normativas nacional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9098C0B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372F34CE" w14:textId="39C064A2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España</w:t>
            </w:r>
          </w:p>
        </w:tc>
      </w:tr>
      <w:tr w14:paraId="4BC8880C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269C122B" w14:textId="30408B2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al Decreto 665/1997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C71CAD2" w14:textId="3727CEBB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7EB3E7" w14:textId="6A2A8A8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tá sujeto al Real Decreto 665/1997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Evaluación de la seguridad química</w:t>
      </w:r>
    </w:p>
    <w:p w:rsidR="00A65092" w:rsidRPr="0069446B" w:rsidP="00A65092" w14:paraId="6382E682" w14:textId="0AC1EDD8">
      <w:pPr>
        <w:pStyle w:val="SDSTextNormal"/>
      </w:pPr>
      <w:r>
        <w:rPr>
          <w:noProof/>
        </w:rPr>
        <w:t>No se ha realizado ninguna evaluación de la seguridad química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Otra información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breviaturas y acrónimos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Estadounidense de Higienistas Industriales, EE. UU.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Vías Navegables Interiores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Carretera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timación de Toxicidad Aguda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B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actor de bioconcentración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alor límite biológic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B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bioquímica de oxígeno (DBO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l Servicio de Resúmenes Químicos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clasificación, etiquetado y envasado; Reglamento (CE) n.º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C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química de oxígeno (DQO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valuación de la seguridad química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ínimo de efecto derivado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 derivado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 la Comunidad Europea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efectiva mediana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isruptor endocrino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atálogo europeo de residuos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I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Internacional para la Investigación del Cáncer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Internacional de Transporte Aére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rcancías Peligrosas Marítimas Internacionales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letal mediana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sis letal media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ás Bajo de Efecto Adverso Observad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áxima en el lugar de trabajo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adverso observad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s adversos observados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observado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.E.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pecificado de otra manera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D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ión para la Cooperación y el Desarrollo Económicos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Exposición Ocupacional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Federal de Higiene y Seguridad Profesional del Departamento de Trabajo de los Estados Unidos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óxico Persistente Bioacumulativo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prevista sin efecto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P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quipos de protección personal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el transporte internacional de mercancías peligrosas por ferrocarril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icha de Datos de Seguridad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lanta de tratamiento de aguas residuales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ción técnic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T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teórica de oxígeno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Tolerancia Mediana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edia ponderada en el tiempo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mpuestos Orgánicos Volátiles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Pm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Persistente y Muy Bioacumulable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dentificador único de fórmula</w:t>
            </w:r>
          </w:p>
        </w:tc>
      </w:tr>
    </w:tbl>
    <w:p w:rsidR="00827634" w:rsidRPr="0069446B" w:rsidP="00EA16DA" w14:paraId="0DF16E9C" w14:textId="57E98FE4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Texto íntegro de las frases H y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esiones oculares graves/irritación ocular, categoría 2</w:t>
            </w:r>
          </w:p>
        </w:tc>
      </w:tr>
      <w:tr w14:paraId="63F052C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rrosivo/irritante para la piel, categoría 2</w:t>
            </w:r>
          </w:p>
        </w:tc>
      </w:tr>
      <w:tr w14:paraId="63F052C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A</w:t>
            </w:r>
          </w:p>
        </w:tc>
      </w:tr>
      <w:tr w14:paraId="63F052C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B</w:t>
            </w:r>
          </w:p>
        </w:tc>
      </w:tr>
      <w:tr w14:paraId="63F052C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irritación cutánea.</w:t>
            </w:r>
          </w:p>
        </w:tc>
      </w:tr>
      <w:tr w14:paraId="63F052C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uede provocar una alergia cutánea.</w:t>
            </w:r>
          </w:p>
        </w:tc>
      </w:tr>
      <w:tr w14:paraId="63F052C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9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una irritación ocular grave.</w:t>
            </w:r>
          </w:p>
        </w:tc>
      </w:tr>
      <w:tr w14:paraId="63F052D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H208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tiene SYRINGALDEHYDE, 3,7-dimethylnona-1,6-dien-3-ol, linalyl acetate. Puede producir una reacción alérgica.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Esta información se basa en nuestro conocimiento actual y tiene como finalidad describir el producto para la tutela de la salud, seguridad y medio ambiente. Por lo tanto, no debe ser interpretada como garantía de ninguna característica específica del producto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02/07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0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0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02/07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0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de tilo 10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 w:rsidRPr="00F352B3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de tilo 10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 w:rsidRPr="00DB1125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Fecha de emisión: 02/07/2026   Versión: 3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styles" Target="styles.xml"/><Relationship Id="rId8" Type="http://schemas.openxmlformats.org/officeDocument/2006/relationships/footer" Target="footer1.xml"/><Relationship Id="rId3" Type="http://schemas.openxmlformats.org/officeDocument/2006/relationships/fontTable" Target="fontTable.xml"/><Relationship Id="rId12" Type="http://schemas.openxmlformats.org/officeDocument/2006/relationships/theme" Target="theme/theme1.xml"/><Relationship Id="rId7" Type="http://schemas.openxmlformats.org/officeDocument/2006/relationships/header" Target="header2.xml"/><Relationship Id="rId2" Type="http://schemas.openxmlformats.org/officeDocument/2006/relationships/webSettings" Target="webSettings.xml"/><Relationship Id="rId16" Type="http://schemas.openxmlformats.org/officeDocument/2006/relationships/customXml" Target="../customXml/item4.xml"/><Relationship Id="rId1" Type="http://schemas.openxmlformats.org/officeDocument/2006/relationships/settings" Target="settings.xml"/><Relationship Id="rId11" Type="http://schemas.openxmlformats.org/officeDocument/2006/relationships/footer" Target="footer3.xml"/><Relationship Id="rId6" Type="http://schemas.openxmlformats.org/officeDocument/2006/relationships/header" Target="header1.xml"/><Relationship Id="rId5" Type="http://schemas.openxmlformats.org/officeDocument/2006/relationships/hyperlink" Target="mailto: office@labsys.fr" TargetMode="External"/><Relationship Id="rId15" Type="http://schemas.openxmlformats.org/officeDocument/2006/relationships/customXml" Target="../customXml/item3.xml"/><Relationship Id="rId10" Type="http://schemas.openxmlformats.org/officeDocument/2006/relationships/header" Target="header3.xml"/><Relationship Id="rId4" Type="http://schemas.openxmlformats.org/officeDocument/2006/relationships/customXml" Target="../customXml/item1.xml"/><Relationship Id="rId9" Type="http://schemas.openxmlformats.org/officeDocument/2006/relationships/footer" Target="footer2.xml"/><Relationship Id="rId14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69DD77E-B30D-45F5-A7E4-B23094CED549}"/>
</file>

<file path=customXml/itemProps3.xml><?xml version="1.0" encoding="utf-8"?>
<ds:datastoreItem xmlns:ds="http://schemas.openxmlformats.org/officeDocument/2006/customXml" ds:itemID="{5C48197F-AFB6-4A9D-9B26-60C8D9B3433E}"/>
</file>

<file path=customXml/itemProps4.xml><?xml version="1.0" encoding="utf-8"?>
<ds:datastoreItem xmlns:ds="http://schemas.openxmlformats.org/officeDocument/2006/customXml" ds:itemID="{E6A7E5B3-36F3-4E73-BFA8-3625B2EBC17D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0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